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2DDC" w:rsidRDefault="00201C11">
      <w:pPr>
        <w:jc w:val="center"/>
        <w:rPr>
          <w:b/>
          <w:sz w:val="32"/>
          <w:szCs w:val="32"/>
        </w:rPr>
      </w:pPr>
      <w:r>
        <w:rPr>
          <w:b/>
          <w:sz w:val="32"/>
          <w:szCs w:val="32"/>
        </w:rPr>
        <w:t>FIVE</w:t>
      </w:r>
    </w:p>
    <w:p w:rsidR="00DB2DDC" w:rsidRDefault="00201C11">
      <w:r>
        <w:t>He crossed his arms over his chest at the same time that he suppressed the smile that threatened to come across his face, and the latter action was something that he had done even if he knew that there is no one among the men that are now with him who woul</w:t>
      </w:r>
      <w:r>
        <w:t>d comment about the action that he had taken at that moment. Still, he exercised his self-control at that moment not because he was afraid of what the men around him would say - and even if they are inclined to say something, he knew that they would not, a</w:t>
      </w:r>
      <w:r>
        <w:t>fter all, there is only one person present who outrank him - if they were to see the expression that was written on his face, but because he was exercising self-control to see just how far he could control himself.</w:t>
      </w:r>
    </w:p>
    <w:p w:rsidR="00DB2DDC" w:rsidRDefault="00201C11">
      <w:r>
        <w:t xml:space="preserve">The man known as the Baker would have to </w:t>
      </w:r>
      <w:r>
        <w:t>admit that he was happy to see that he was able to control himself, but even then, no expression of amusement appeared on his face, and instead, he simply turned his attention toward the direction of the banks of television cameras that are in front of him</w:t>
      </w:r>
      <w:r>
        <w:t xml:space="preserve">, with each screen connected to a closed-circuit television camera, and the screens </w:t>
      </w:r>
      <w:proofErr w:type="gramStart"/>
      <w:r>
        <w:t>forming</w:t>
      </w:r>
      <w:proofErr w:type="gramEnd"/>
      <w:r>
        <w:t xml:space="preserve"> a large square with four screens on each side of the square. Those cameras that are recording everything and transmitting what they are seeing to the screens that t</w:t>
      </w:r>
      <w:r>
        <w:t xml:space="preserve">he Baker and most of the people who are around them are seeing have been placed along the expected route that the two young women who are his current trainees are expected to take during their escape attempt, and as that last thought entered the forefront </w:t>
      </w:r>
      <w:r>
        <w:t>of his mind, he turned his attention toward the direction of a particular screen.</w:t>
      </w:r>
    </w:p>
    <w:p w:rsidR="00DB2DDC" w:rsidRDefault="00201C11">
      <w:r>
        <w:t>Once more, the urge to smile appeared on the forefront of his mind, and if pressed, the Baker would admit that he nearly lost control at that moment and a smile would have ap</w:t>
      </w:r>
      <w:r>
        <w:t xml:space="preserve">peared on his face, though at the last moment, he was able to catch himself and stop that smile from appearing on his visage. Even though he was able to stop the smile from appearing on his face, he still kept his attention focused toward the direction of </w:t>
      </w:r>
      <w:r>
        <w:t>the screen that fueled that expression that he was able to suppress, and he felt his cock twitch slightly as he noted that both of his trainees are still lying on the surface of the barely adequate cots that they had been provided as part of their training</w:t>
      </w:r>
      <w:r>
        <w:t>.</w:t>
      </w:r>
    </w:p>
    <w:p w:rsidR="00DB2DDC" w:rsidRDefault="00201C11">
      <w:r>
        <w:t xml:space="preserve">Though it was true that he could not see their faces at that moment because of the way that the cameras that had been placed in the cell where Peyton and Mary are confined in, he told himself </w:t>
      </w:r>
      <w:r>
        <w:lastRenderedPageBreak/>
        <w:t>that he did not need to see their faces for him to know that b</w:t>
      </w:r>
      <w:r>
        <w:t xml:space="preserve">oth of them are still asleep, and as that thought entered the forefront of his mind, he could not help but remark to himself that it looked as if the two of them would remain in their </w:t>
      </w:r>
      <w:proofErr w:type="spellStart"/>
      <w:r>
        <w:t>dreamworld</w:t>
      </w:r>
      <w:proofErr w:type="spellEnd"/>
      <w:r>
        <w:t xml:space="preserve"> unless they do something to force them back into the real wor</w:t>
      </w:r>
      <w:r>
        <w:t>ld. The Baker told himself that he would not have been surprised if that was the case, after all, the exercises that the two of them had gone through during the day was such that they would probably just sleep rather than realize that someone had ‘inadvert</w:t>
      </w:r>
      <w:r>
        <w:t>ently’ left the door to their cell open.</w:t>
      </w:r>
    </w:p>
    <w:p w:rsidR="00DB2DDC" w:rsidRDefault="00201C11">
      <w:r>
        <w:t>A small smile appeared on the face of the Baker at that moment, but that expression that he was wearing at that moment had less to do with amusement, and more to do with the fact that the expression that he was wear</w:t>
      </w:r>
      <w:r>
        <w:t>ing at that moment was his way of acknowledging the cruelty of the man who had taken over the Washington Facility, though as he turned his attention toward the direction of the visage of the man in question, he was forced to admit that it was not as if thi</w:t>
      </w:r>
      <w:r>
        <w:t>s is the first time that they are going to do something like this.</w:t>
      </w:r>
    </w:p>
    <w:p w:rsidR="00DB2DDC" w:rsidRDefault="00201C11">
      <w:r>
        <w:t>The exercise for the evening would see the two trainees sent out of the underground facility and into a back alley at the outskirts of the city where the facility was located, giving them t</w:t>
      </w:r>
      <w:r>
        <w:t>he false hope that they could somehow escape from the clutches of the Organization, but in truth, there would be people who would be waiting for them at the other side of that alley, and while those men are not a part of the Organization, he knew that they</w:t>
      </w:r>
      <w:r>
        <w:t xml:space="preserve"> would not allow his trainees to escape, though if he was being honest, the trainer would have to admit that he could not imagine a time when those men would not have taken advantage of two naked and beautiful young women suddenly appearing in their street</w:t>
      </w:r>
      <w:r>
        <w:t xml:space="preserve">. </w:t>
      </w:r>
    </w:p>
    <w:p w:rsidR="00DB2DDC" w:rsidRDefault="00201C11">
      <w:r>
        <w:t>He mentally shook his head at the same time that he reminded himself that the first time they had done something like this to one of his trainees, she had only been the one to escape, and because that was the case, the attention of all of those taking p</w:t>
      </w:r>
      <w:r>
        <w:t>art was focused toward her direction, and in that sense, the Baker was forced to acknowledge that, perhaps, this evolution that they are going to go through is not as cruel as the one from before, after all, the plan for this time would involve Mary and Pe</w:t>
      </w:r>
      <w:r>
        <w:t>yton together.</w:t>
      </w:r>
    </w:p>
    <w:p w:rsidR="00DB2DDC" w:rsidRDefault="00201C11">
      <w:r>
        <w:t xml:space="preserve">The Baker still could not help but turn his attention toward the direction of the man in question, and he could not help but shake his head - even if only mentally - as he noted that while his </w:t>
      </w:r>
      <w:r>
        <w:lastRenderedPageBreak/>
        <w:t>immediate superior had focused his attention tow</w:t>
      </w:r>
      <w:r>
        <w:t>ard the direction of one of the screens - and he would admit that he cannot tell which screen it was that the Archon in question was looking at - the young woman who was kneeling in front of him did not have her attention turned toward the direction of the</w:t>
      </w:r>
      <w:r>
        <w:t xml:space="preserve"> same screen that her Master - and the Baker knew that the slave in question belongs to the Pianist, given the gold collar that had been wrapped around her neck which, incidentally, is the only thing that she was wearing at that moment - and it was not bec</w:t>
      </w:r>
      <w:r>
        <w:t>ause she did not want to watch what was happening, though, at the same time, the Baker would have to admit that perhaps the red-headed slave was just as happy keeping her attention away from the screen.</w:t>
      </w:r>
    </w:p>
    <w:p w:rsidR="00DB2DDC" w:rsidRDefault="00201C11">
      <w:r>
        <w:t>Those thoughts that had gone through the forefront of</w:t>
      </w:r>
      <w:r>
        <w:t xml:space="preserve"> the mind of the Baker was followed, a few moments later, by him focusing his attention toward the direction of the visage of the beautiful slave in question, and though it was true that he could not see her full visage, he could not help but smile even as</w:t>
      </w:r>
      <w:r>
        <w:t xml:space="preserve"> he noted how wide her cheeks would </w:t>
      </w:r>
      <w:proofErr w:type="spellStart"/>
      <w:r>
        <w:t>ballon</w:t>
      </w:r>
      <w:proofErr w:type="spellEnd"/>
      <w:r>
        <w:t xml:space="preserve"> every time she would take the entire length of the cock of her Master inside her warm and wet orifice, and she was bobbing her head up and down the shaft in question with such speed that it was obvious to the trai</w:t>
      </w:r>
      <w:r>
        <w:t>ner that she was desperate to make her owner cum.</w:t>
      </w:r>
    </w:p>
    <w:p w:rsidR="00DB2DDC" w:rsidRDefault="00201C11">
      <w:r>
        <w:t>The Baker would have to admit that he could understand the wide smile that was on the face of the Pianist at that moment, after all, even if it had been a long time - relatively, at least - since he has had</w:t>
      </w:r>
      <w:r>
        <w:t xml:space="preserve"> her as his trainee, he could still remember just how pleasurable the mouth of Madelaine was, the last time that he had his cock buried in the warm and wet oral orifice of the pretty redhead.</w:t>
      </w:r>
    </w:p>
    <w:p w:rsidR="00DB2DDC" w:rsidRDefault="00201C11">
      <w:r>
        <w:t>Even as those thoughts entered the forefront of his mind, he cou</w:t>
      </w:r>
      <w:r>
        <w:t>ld not help but turn his attention toward the direction of the collar that was wrapped around the neck of the redhead, and as he did so, he could not help but note to himself that the gold collar that was wrapped around the neck of the beautiful young woma</w:t>
      </w:r>
      <w:r>
        <w:t xml:space="preserve">n is testament to the fact that she is now the favorite of the Archon in question, but he then chased those thoughts away from the forefront of his mind even as he noted that the Pianist was also holding onto the other end of a chain that was connected to </w:t>
      </w:r>
      <w:r>
        <w:t>the front of the collar that was wrapped around the neck of Madelaine.</w:t>
      </w:r>
    </w:p>
    <w:p w:rsidR="00DB2DDC" w:rsidRDefault="00201C11">
      <w:r>
        <w:lastRenderedPageBreak/>
        <w:t>Any further thoughts on the part of the Baker were interrupted, a few moments later, by a loud sound coming from the direction of one of the men who are with him in the control room, an</w:t>
      </w:r>
      <w:r>
        <w:t>d if it was the objective of the person who had made that sound to make everyone turn their attention toward his direction, then he would be successful because the Baker - and the others - turned their attention toward his direction at that moment. The Bak</w:t>
      </w:r>
      <w:r>
        <w:t>er saw him incline his head toward the direction of one of the screens and the trainer noted that the man had indicated that they should focus their attention toward the direction of the screen showing his current trainees.</w:t>
      </w:r>
    </w:p>
    <w:p w:rsidR="00DB2DDC" w:rsidRDefault="00201C11">
      <w:r>
        <w:t>It was easy for the Baker to see</w:t>
      </w:r>
      <w:r>
        <w:t xml:space="preserve"> the reason why the man had told them that they should focus their attention toward the direction of the screen in question, after all, it was the screen that was connected to the camera inside the cell of his trainees, and at the same time, when the Baker</w:t>
      </w:r>
      <w:r>
        <w:t xml:space="preserve"> turned his attention toward that direction, he could see that both Peyton and Mary are now coming out of the slumber that they had fallen into. If he was being honest, the trainer would have to admit that he was not sure if the reason that both of them ar</w:t>
      </w:r>
      <w:r>
        <w:t>e coming out of their slumber was that they had used the device that had been set up in the room to force both of them to wake up, but with another mental shake of his head, the trainer told himself that it does not matter what the reason for them waking u</w:t>
      </w:r>
      <w:r>
        <w:t>p would be, as what was important at that moment was the fact that both of them are waking up.</w:t>
      </w:r>
    </w:p>
    <w:p w:rsidR="00DB2DDC" w:rsidRDefault="00201C11">
      <w:r>
        <w:t>The Baker kept his arms crossed over his chest as he watched Peyton suddenly swing her legs to the side so that she could get back on her feet, and in reaction t</w:t>
      </w:r>
      <w:r>
        <w:t>o what the younger of the two women was doing, Mary also got onto her feet. It was at that moment that the Baker told himself that the two of them had probably been woken up artificially, after all, there was no way that they would have woken up at the sam</w:t>
      </w:r>
      <w:r>
        <w:t>e time otherwise, though a moment or two after that thought had entered the forefront of his mind, he shook his head even as he forced himself to return to the present, and as he did so, he found himself regretting the fact that the cameras that they are w</w:t>
      </w:r>
      <w:r>
        <w:t>atching through could not record sounds.</w:t>
      </w:r>
    </w:p>
    <w:p w:rsidR="00DB2DDC" w:rsidRDefault="00201C11">
      <w:r>
        <w:t>Still, it was rather obvious from the expression - and the actions - of Peyton and Mary that both of them have realized that the door to their cell had been left open. He was pleased to see that, rather than take ad</w:t>
      </w:r>
      <w:r>
        <w:t>vantage of that, the two of them looked as if they are still considering what it is that they should do, and a smile finally appeared on his visage as he told himself that they are seriously considering if they should go ahead and make their escape attempt</w:t>
      </w:r>
      <w:r>
        <w:t xml:space="preserve">. Perhaps both of </w:t>
      </w:r>
      <w:r>
        <w:lastRenderedPageBreak/>
        <w:t>them have realized that there is a chance that this is a trap of some sort, and because of that, they are hesitating to escape, though the Baker told himself that it was a given what they would do.</w:t>
      </w:r>
    </w:p>
    <w:p w:rsidR="00DB2DDC" w:rsidRDefault="00201C11">
      <w:r>
        <w:t>He turned his attention toward the direc</w:t>
      </w:r>
      <w:r>
        <w:t xml:space="preserve">tion of the Archon in charge of the facility at that moment, but he could not help but blink as he noticed that the Pianist had chosen that time to reach his climax, and he could tell that such is the case because </w:t>
      </w:r>
      <w:r>
        <w:t>he had closed his eyes at</w:t>
      </w:r>
      <w:r>
        <w:t xml:space="preserve"> that moment. He could not help but turn his attention toward the direction of his crotch, and though he would admit that he did not think that this is the appropriate time, a smile still appeared on his face, a few moments later, that this cock was still </w:t>
      </w:r>
      <w:r>
        <w:t xml:space="preserve">buried as deep as possible inside the warm and wet oral orifice of Madelaine when he reached that climax. </w:t>
      </w:r>
    </w:p>
    <w:p w:rsidR="00DB2DDC" w:rsidRDefault="00201C11">
      <w:r>
        <w:t xml:space="preserve">The Baker still had his attention focused toward the direction of the crotch of his immediate superior when the fact that the mouth of Madelaine had </w:t>
      </w:r>
      <w:r>
        <w:t>been filled with his warm cum manifested itself, and it took the form of some of his cum spilling out of the mouth of Madelaine through the corner of her mouth.</w:t>
      </w:r>
    </w:p>
    <w:p w:rsidR="00DB2DDC" w:rsidRDefault="00201C11">
      <w:r>
        <w:t xml:space="preserve">It took quite a bit of will to force himself to turn his attention toward the direction of the </w:t>
      </w:r>
      <w:r>
        <w:t xml:space="preserve">face of his immediate superior at that moment, as the Pianist opened his eyes to mark the fact that he was now coming down from the high that he had achieved after he had achieved is released. If the Archon had wanted to say something at that moment, then </w:t>
      </w:r>
      <w:r>
        <w:t>he would have to be disappointed, because, at that moment, the Baker cut him off, as he said, “They should reach the designated exit point in five minutes.”</w:t>
      </w:r>
    </w:p>
    <w:p w:rsidR="00DB2DDC" w:rsidRDefault="00201C11">
      <w:r>
        <w:t>The Pianist nodded in response to the words that had escaped from the lips of the trainer at that m</w:t>
      </w:r>
      <w:r>
        <w:t>oment, but if he was being honest, the trainer would have to admit that he had expected that reaction from his immediate superior, and indeed, he would also admit that he would have been more surprised if he had reacted differently, hence, the reason why h</w:t>
      </w:r>
      <w:r>
        <w:t>e was also not surprised when, a few moments later, the Pianist added, “Then we best make our way to where we are supposed to be,” he said.</w:t>
      </w:r>
    </w:p>
    <w:p w:rsidR="00DB2DDC" w:rsidRDefault="00201C11">
      <w:r>
        <w:t xml:space="preserve">He inclined his head toward the direction of his superior, though rather than say anything else at that </w:t>
      </w:r>
      <w:proofErr w:type="gramStart"/>
      <w:r>
        <w:t>moment,</w:t>
      </w:r>
      <w:proofErr w:type="gramEnd"/>
      <w:r>
        <w:t xml:space="preserve"> he t</w:t>
      </w:r>
      <w:r>
        <w:t xml:space="preserve">urned his attention toward the direction of the banks of screens that are connected to the cameras. Most of the men inside the room are already heading toward the end of that alley, and as he noted that, the Baker told himself that there is no chance that </w:t>
      </w:r>
      <w:r>
        <w:t xml:space="preserve">they would </w:t>
      </w:r>
      <w:r>
        <w:lastRenderedPageBreak/>
        <w:t>intercept with Mary and Peyton before the two trainees had reached the back-alley, though he still focused his attention toward the direction of his trainees so that he could see what they are doing.</w:t>
      </w:r>
    </w:p>
    <w:p w:rsidR="00DB2DDC" w:rsidRDefault="00201C11">
      <w:r>
        <w:t>As he had expected, both of them are taking their time through the hallway that they had found themselves in, and the smile on his face widened when he saw Mary turn her attention toward the direction of one of the doors, and he knew that she was looking a</w:t>
      </w:r>
      <w:r>
        <w:t xml:space="preserve">t the numbers that were stenciled on the surface of the door. If she was expecting that the numbers that had been placed on that door would be of some assistance to her and Peyton, however, </w:t>
      </w:r>
      <w:proofErr w:type="gramStart"/>
      <w:r>
        <w:t>then</w:t>
      </w:r>
      <w:proofErr w:type="gramEnd"/>
      <w:r>
        <w:t xml:space="preserve"> she would be disappointed, after all, the numbers that were p</w:t>
      </w:r>
      <w:r>
        <w:t>laced there were arranged in some random fashion that would only confuse those who would rely on those numbers to navigate.</w:t>
      </w:r>
    </w:p>
    <w:p w:rsidR="00DB2DDC" w:rsidRDefault="00201C11">
      <w:r>
        <w:t>“Call me if they divert from the path that we have laid out for them,” the Baker told one of the men who would be staying in the con</w:t>
      </w:r>
      <w:r>
        <w:t>trol room, but he did not bother to wait for any sort of response from him before he turned his back toward his direction so that he could walk out of the room. As he crossed the threshold that separated this room from the rest of the facility, he could no</w:t>
      </w:r>
      <w:r>
        <w:t>t help but think of the reason that Madelaine now belongs to the Pianist, but then he shook his head - even as he turned his attention toward the direction of one of the exits to the facility, and he noted that the Pianist was making Madelaine crawl on her</w:t>
      </w:r>
      <w:r>
        <w:t xml:space="preserve"> hands and knees - as he told himself that it was not his place to meddle with the affairs of the members of the Order of Archons, and it was something that she had leaned even when he was under the nominal command of the man known as the Archduke.</w:t>
      </w:r>
    </w:p>
    <w:p w:rsidR="00DB2DDC" w:rsidRDefault="00201C11">
      <w:r>
        <w:t>He ment</w:t>
      </w:r>
      <w:r>
        <w:t>ally shook his head as he forced himself to return to the present, and as he did so, he started to walk toward the direction of the exit. His thoughts during the short transit were focused on the ordeal that his trainees would soon be forced to take part i</w:t>
      </w:r>
      <w:r>
        <w:t>n, and he could not help but shake his head even as he told himself that, along with the handlers that had been picked for this assignment, he would have to make sure that his trainees are not permanently physically scarred by what they are going to go thr</w:t>
      </w:r>
      <w:r>
        <w:t>ough, and he would be the first to admit that it would not be an easy task, not when he would have to control homeless men who have gravitated to the streets because they had learned that, occasionally, a naked woman would appear on the street.</w:t>
      </w:r>
    </w:p>
    <w:p w:rsidR="00DB2DDC" w:rsidRDefault="00201C11">
      <w:r>
        <w:lastRenderedPageBreak/>
        <w:t>As that tho</w:t>
      </w:r>
      <w:r>
        <w:t>ught entered the forefront of his mind, the Baker also noted to himself how much of paperwork it would be to make sure that the secret does not reach others that they do not want to know, and the former Legionnaire was not naive enough to believe that maki</w:t>
      </w:r>
      <w:r>
        <w:t>ng sure would not involve bodies floating on the nearest body of water. He shook his head to force himself to return to the present as those thoughts entered the forefront of his mind, and as he did so, he already found himself inhaling in the night air, a</w:t>
      </w:r>
      <w:r>
        <w:t>nd he also noted the flashing blue lights of two police cars that had been placed at the end of the alley.</w:t>
      </w:r>
    </w:p>
    <w:p w:rsidR="00DB2DDC" w:rsidRDefault="00201C11">
      <w:r>
        <w:t>His thoughts would have turned toward those cars if not for the fact that, just as he was about to turn his attention toward that direction, the hand</w:t>
      </w:r>
      <w:r>
        <w:t>-held radio that he had clipped on his belt crackled to life, warning him that his trainees had already reached the exit point, and he could not help but shake his head even as he told himself that time had already run out and because that was the case, th</w:t>
      </w:r>
      <w:r>
        <w:t xml:space="preserve">ere was no time for him to think about the presence of the police, even as he focused his attention toward the direction of the far end of the alley. He had turned his attention toward that direction just in time to watch as the door at the far end of the </w:t>
      </w:r>
      <w:r>
        <w:t>alley suddenly opened, and two beautiful naked young women sprinted out of the same.</w:t>
      </w:r>
    </w:p>
    <w:p w:rsidR="00DB2DDC" w:rsidRDefault="00201C11">
      <w:r>
        <w:t xml:space="preserve">The expression on the face of Peyton and Mary at that moment told him that both are relieved to finally make it out of the facility, but then the two of them turned their </w:t>
      </w:r>
      <w:r>
        <w:t>attention toward the direction of the other end of the alley that they found themselves in, and the Baker would have to admit that he had to exert considerable self-control to stop himself from laughing as he watched the expression on the face of his two t</w:t>
      </w:r>
      <w:r>
        <w:t>rainees turn to one of despair and understanding. Indeed, the Baker would have to say that he is probably not the only one who had that reaction at that moment.</w:t>
      </w:r>
    </w:p>
    <w:p w:rsidR="00DB2DDC" w:rsidRDefault="00201C11">
      <w:r>
        <w:t>“Congratulations on making it this far,” the Baker suddenly said, and as he had expected, the w</w:t>
      </w:r>
      <w:r>
        <w:t xml:space="preserve">ords that escaped from his mouth at that moment made both Mary and Peyton turn their attention toward his direction. The expression that appeared on their pretty faces at that moment reflected the horror that both of them felt, but the Baker would have to </w:t>
      </w:r>
      <w:r>
        <w:t>admit that he was not sure where the expression of horror was coming from, after all, while one would say that it was fueled by their realization that their escape attempt had failed, there is also the fact that they likely recognized Madelaine even as the</w:t>
      </w:r>
      <w:r>
        <w:t xml:space="preserve"> pretty redhead remained on her kneeling position by the side </w:t>
      </w:r>
      <w:r>
        <w:lastRenderedPageBreak/>
        <w:t>of her Master who was holding one end of the chain that functioned as a make-shift leash attached to the front of the collar that was the only thing that the pretty redhead was wearing.</w:t>
      </w:r>
    </w:p>
    <w:p w:rsidR="00DB2DDC" w:rsidRDefault="00201C11">
      <w:r>
        <w:t>The Bake</w:t>
      </w:r>
      <w:r>
        <w:t>r returned to the present at the same time that he returned his attention toward the direction of the face of his trainees, and if it was possible, the smile on his face widened even more as the expression of terror remained on their faces. He would have t</w:t>
      </w:r>
      <w:r>
        <w:t>o admit that the expression on the visage of Peyton changed slightly, and from the anger that was evident on her face, he could tell that she was about to curse at him, though before she could push those words out of her mouth, the trainer was already spea</w:t>
      </w:r>
      <w:r>
        <w:t>king, “You did not think that you would not be punished for making this foolish attempt now, did you?”</w:t>
      </w:r>
    </w:p>
    <w:p w:rsidR="00DB2DDC" w:rsidRDefault="00201C11">
      <w:r>
        <w:t>If it was possible, the expression of terror on the face of Mary became more pronounced, though the same could not be said about Peyton, because in respo</w:t>
      </w:r>
      <w:r>
        <w:t>nse to the words that had just escaped from the lips of the Baker, the expression of anger on her face only became more conspicuous, but if she was expecting that the expression that she was wearing would somehow make him stay his hand, then she would only</w:t>
      </w:r>
      <w:r>
        <w:t xml:space="preserve"> be disappointed, and indeed, the Baker inclined his head toward her direction, a few moments later, even as he said, “This would be your most humiliating punishment yet, and you need to realize that if you had not made this foolish attempt, then you would</w:t>
      </w:r>
      <w:r>
        <w:t xml:space="preserve"> not be going through it,” and though it was true that he could see from the expression on their faces that both of them wanted to say something - probably along the lines of them asking for some sort of reprieve - he did not allow them to do so as he inte</w:t>
      </w:r>
      <w:r>
        <w:t>rrupted them by clapping his hands.</w:t>
      </w:r>
    </w:p>
    <w:p w:rsidR="00DB2DDC" w:rsidRDefault="00201C11">
      <w:r>
        <w:t>The actions that the Baker had taken at that moment was not intended for his trainees, and they realized that such was the case, a few moments later when, in response to the actions that he had taken, at least fifty home</w:t>
      </w:r>
      <w:r>
        <w:t xml:space="preserve">less men emerged from where they were hiding, and the smile on the face of the Baker - and the men who are with him - widened as he noted the expression of fear that appeared on the face of the two women. </w:t>
      </w:r>
    </w:p>
    <w:p w:rsidR="00DB2DDC" w:rsidRDefault="00201C11">
      <w:r>
        <w:t>Somehow, Mary was able to find the time to turn he</w:t>
      </w:r>
      <w:r>
        <w:t xml:space="preserve">r attention toward the direction of the Baker and she said, “Please,” though the expression that escaped from the lips of the older of the two women was only met with a wide smile on the face of the Baker. Those words that escaped from the lips of Mary at </w:t>
      </w:r>
      <w:r>
        <w:t xml:space="preserve">that moment were also an indication to the Baker who took the desperate tone </w:t>
      </w:r>
      <w:r>
        <w:lastRenderedPageBreak/>
        <w:t>that she had used as an indication that she understood what it was that she was about to go through.</w:t>
      </w:r>
    </w:p>
    <w:p w:rsidR="00DB2DDC" w:rsidRDefault="00201C11">
      <w:r>
        <w:t xml:space="preserve">That single word that escaped from the lips of Mary also </w:t>
      </w:r>
      <w:r w:rsidR="00B30180">
        <w:t>affected</w:t>
      </w:r>
      <w:r>
        <w:t xml:space="preserve"> Peyt</w:t>
      </w:r>
      <w:r>
        <w:t>on, and the anger that was displayed on the face of the younger of the two women - to be fair, it was slowly being replaced by one of fear when the homeless men appeared - disappeared, replaced instead by a desperate one. The Baker would have to admit that</w:t>
      </w:r>
      <w:r>
        <w:t xml:space="preserve"> he would have wanted to say something at that moment, but he was prevented from doing so by the sudden screams that escaped from the lips of his trainees even as the homeless men that have appeared charged toward them.</w:t>
      </w:r>
    </w:p>
    <w:p w:rsidR="00DB2DDC" w:rsidRDefault="00201C11">
      <w:r>
        <w:t xml:space="preserve">A frown appeared on the face of the </w:t>
      </w:r>
      <w:r>
        <w:t xml:space="preserve">Baker and he turned his attention toward the direction of the Pianist at that moment, silently asking for permission to control the approaching men, but the Archon shook his head, indicating to him that this should be fine, and when he saw the action that </w:t>
      </w:r>
      <w:r>
        <w:t>his immediate superior had taken, the Baker turned his attention toward the direction of his trainees. By the time that he had focused his attention toward her direction, he noted that both Peyton and Mary had turned their backs toward him and it was obvio</w:t>
      </w:r>
      <w:r>
        <w:t>us that they intend to run back toward the direction of the door that they had just gone through, though their attempts to do so was checked by the fact that such door was now close.</w:t>
      </w:r>
    </w:p>
    <w:p w:rsidR="00DB2DDC" w:rsidRDefault="00201C11">
      <w:r>
        <w:t>“No!” a scream escaped from the lips of one of his trainees, and though t</w:t>
      </w:r>
      <w:r>
        <w:t xml:space="preserve">he Baker would admit that he could not identify who it was that had allowed that sound to escape from her lips, he told himself that it was only because he was more interested in seeing what was happening, and though a smile did appear on his face at that </w:t>
      </w:r>
      <w:r>
        <w:t xml:space="preserve">moment, he could not deny that he was a bit concerned even as he watched some of the men grab the ankles of Mary and Peyton so that they could drag the two </w:t>
      </w:r>
      <w:proofErr w:type="spellStart"/>
      <w:r>
        <w:t>fo</w:t>
      </w:r>
      <w:proofErr w:type="spellEnd"/>
      <w:r>
        <w:t xml:space="preserve"> them away from the door. It would appear that the objective of the men would be to remove the pos</w:t>
      </w:r>
      <w:r>
        <w:t>sibility of the two of them disappearing back through the door, though at the same time as that thought had entered the forefront of his mind, more screams escaped from the lips of his trainees.</w:t>
      </w:r>
    </w:p>
    <w:p w:rsidR="00DB2DDC" w:rsidRDefault="00201C11">
      <w:r>
        <w:t>This time, there was no need for the Baker to identify who wa</w:t>
      </w:r>
      <w:r>
        <w:t>s allowing those sounds to escape from their lips, after all, it would have been superfluous given that both Mary and Peyton are now screaming at that moment, and as he turned his attention back toward the direction of this trainees, he noticed that both o</w:t>
      </w:r>
      <w:r>
        <w:t xml:space="preserve">f them are now lying with their backs on the street. Even Peyton </w:t>
      </w:r>
      <w:r>
        <w:lastRenderedPageBreak/>
        <w:t>had a pleading expression on her face at that moment, and somehow, she must have realized that he was now looking toward her direction, which prompted her to turn her gaze toward him, and tha</w:t>
      </w:r>
      <w:r>
        <w:t>t pleading expression did not disappear from her face when that happened.</w:t>
      </w:r>
    </w:p>
    <w:p w:rsidR="00DB2DDC" w:rsidRDefault="00201C11">
      <w:r>
        <w:t xml:space="preserve">She also looked as if she was about to say something, but whatever it was that she wanted to say, she would be the only one who would know, because the next sounds that escaped from </w:t>
      </w:r>
      <w:r>
        <w:t>the lips of Peyton at that moment would take the form of a scream as the first cock was forced into her most intimate of parts, and that sound that escaped from the lips of Peyton was complimented, a few moments later, by an equally loud sound of pain that</w:t>
      </w:r>
      <w:r>
        <w:t xml:space="preserve"> escaped from the lips of Mary, a few moments later. It was true that the Baker had not bothered to turn his attention toward the direction of the older woman at that moment, but it was not as if he had to, after all, he could tell that the sound that esca</w:t>
      </w:r>
      <w:r>
        <w:t>ped from the lips of Mary at that moment was the same as that which escaped from the lips of Peyton.</w:t>
      </w:r>
    </w:p>
    <w:p w:rsidR="00DB2DDC" w:rsidRDefault="00201C11">
      <w:r>
        <w:t>“Ah…please…please…ah…no… stop…please,” the Baker could hear the desperate words that are coming out of the lips of Peyton at that moment, and the sounds th</w:t>
      </w:r>
      <w:r>
        <w:t>at are coming out of her lips at that moment is part of the reason why he cannot turn his attention away from her. He would have to admit that he did not even realize that a smile had appeared on his face until a few moments later, even as he watched the h</w:t>
      </w:r>
      <w:r>
        <w:t xml:space="preserve">omeless man on top of her </w:t>
      </w:r>
      <w:proofErr w:type="spellStart"/>
      <w:r>
        <w:t>pistoning</w:t>
      </w:r>
      <w:proofErr w:type="spellEnd"/>
      <w:r>
        <w:t xml:space="preserve"> his cock in and out of the snatch of the helpless young woman. </w:t>
      </w:r>
    </w:p>
    <w:p w:rsidR="00DB2DDC" w:rsidRDefault="00201C11">
      <w:r>
        <w:t xml:space="preserve">Peyton looked as if she wanted to use her hands to push the man on top of her away from her, but she could not do that because her wrists are being held in </w:t>
      </w:r>
      <w:r>
        <w:t>place by the man on top of her who also had a wide smile on his face even as he watched his comrade reap his pleasure from the helpless body of Peyton, and if he was being honest, the trainer would have to admit that he was not having a hard time imagining</w:t>
      </w:r>
      <w:r>
        <w:t xml:space="preserve"> the pleasure that the man in question was feeling at that moment. </w:t>
      </w:r>
    </w:p>
    <w:p w:rsidR="00DB2DDC" w:rsidRDefault="00201C11">
      <w:r>
        <w:t>The Baker finally turned his attention toward the direction of Mary at that moment, though he would admit that the first thing that he felt after he had done that was a disappointment beca</w:t>
      </w:r>
      <w:r>
        <w:t>use Mary was held in the same position that Peyton was in at that moment, and indeed, even the pace with which the man who was on top of her was pushing his cock in and out of her helpless snatch seemed to be the same, though, for some reason, the sounds t</w:t>
      </w:r>
      <w:r>
        <w:t xml:space="preserve">hat were coming out of the lips of </w:t>
      </w:r>
      <w:r>
        <w:lastRenderedPageBreak/>
        <w:t>Mary were not as loud as the ones that were escaping from the lips of Peyton. For a brief moment, the Baker could not help but wonder if that is because Mary had realized that the louder the sounds that were coming out of</w:t>
      </w:r>
      <w:r>
        <w:t xml:space="preserve"> her lips would be, the more excited the men who are having their way with her would be.</w:t>
      </w:r>
    </w:p>
    <w:p w:rsidR="00DB2DDC" w:rsidRDefault="00201C11">
      <w:r>
        <w:t xml:space="preserve">Even if that was the case, however, it would not have changed anything, after all, it was not the sounds that were coming out of the mouth of Mary at that moment that </w:t>
      </w:r>
      <w:r>
        <w:t xml:space="preserve">was fueling the lust that these men are feeling, and perhaps Mary realized that was the case, a few moments later, even as the man on top of her let out a howl of pure triumph, and that sound was followed, a few moments later, by one that escaped from the </w:t>
      </w:r>
      <w:r>
        <w:t>lips of the man who was on top of Peyton.</w:t>
      </w:r>
    </w:p>
    <w:p w:rsidR="00DB2DDC" w:rsidRDefault="00201C11">
      <w:r>
        <w:t>The expression that was written on the face of the two young women was the only thing that the Baker needed to see for him to understand that both of them knew what was happening, and because that was the case, the</w:t>
      </w:r>
      <w:r>
        <w:t xml:space="preserve"> two of them turned their attention toward his direction, the expression on their faces once more taking on a pleading look, but if they are expecting that such an expression would be enough to convince him to stop the ordeal that they are going through, t</w:t>
      </w:r>
      <w:r>
        <w:t>hen they would be disappointed, and indeed, the Baker would have to admit that even if he was inclined to give them what they are silently asking for at that moment, he did not think that he would be able to convince these homeless people to stop.</w:t>
      </w:r>
    </w:p>
    <w:p w:rsidR="00DB2DDC" w:rsidRDefault="00201C11">
      <w:r>
        <w:t>Those th</w:t>
      </w:r>
      <w:r>
        <w:t>oughts were still going through the forefront of his mind when he was forced to return to the present as a result of hearing a loud sound coming from the direction of the men who were on top of his trainees, and that sound was complimented, a few moments l</w:t>
      </w:r>
      <w:r>
        <w:t>ater, by sounds of desperation that escaped from the lips of Mary and Peyton, and that sound that escaped from their lips made him realize that the two of them could feel the cocks that are buried in their most intimate of parts twitching, and that was fol</w:t>
      </w:r>
      <w:r>
        <w:t>lowed, a few moments later, by the triumphant hiss of pleasure that escaped from the lips of the two men on top of his trainees, and that was the only thing that he needed to hear for him to know that the men have reached their release.</w:t>
      </w:r>
    </w:p>
    <w:p w:rsidR="00DB2DDC" w:rsidRDefault="00201C11">
      <w:r>
        <w:t>Indeed, another evi</w:t>
      </w:r>
      <w:r>
        <w:t>dence was given to the Baker, a few moments later, even as he watched tears spill out of the eyes of the two beautiful young women, though he was forced to turn his attention away from the direction of the tear-stri</w:t>
      </w:r>
      <w:r w:rsidR="00B30180">
        <w:t>c</w:t>
      </w:r>
      <w:r>
        <w:t>ken faces, a few moments later, as the me</w:t>
      </w:r>
      <w:r>
        <w:t xml:space="preserve">n on top of them removed their cocks from the violated snatches of Mary and Peyton. It would appear </w:t>
      </w:r>
      <w:r>
        <w:lastRenderedPageBreak/>
        <w:t xml:space="preserve">that the first unwanted load in their flowers </w:t>
      </w:r>
      <w:r w:rsidR="00B30180">
        <w:t>affected</w:t>
      </w:r>
      <w:r>
        <w:t xml:space="preserve"> both of </w:t>
      </w:r>
      <w:proofErr w:type="gramStart"/>
      <w:r>
        <w:t>them,</w:t>
      </w:r>
      <w:proofErr w:type="gramEnd"/>
      <w:r>
        <w:t xml:space="preserve"> after all, neither of them said anything coherent in the immediate aftermath of</w:t>
      </w:r>
      <w:r>
        <w:t xml:space="preserve"> that violation, though both of them continued to allow tears to come out of their eyes.</w:t>
      </w:r>
    </w:p>
    <w:p w:rsidR="00DB2DDC" w:rsidRDefault="00201C11">
      <w:r>
        <w:t>Those tears, however, would not be enough for the Baker, and it would appear that it would also not be enough for the men who are poised to have their way with both of</w:t>
      </w:r>
      <w:r>
        <w:t xml:space="preserve"> his trainees, and indeed, it would appear that the tears that were coming out of their eyes at that moment served only to increase the lust that was reflected on their faces at that moment, and another piece of evidence that such was the case was provided</w:t>
      </w:r>
      <w:r>
        <w:t xml:space="preserve"> to the Baker, a few moments later, when the men who are holding onto Mary and Peyton forced the two of them to move into a new position that saw the two of them on their hands and knees, though even if that was the case, they were still forced to spread t</w:t>
      </w:r>
      <w:r>
        <w:t>heir knees as far from each other as possible.</w:t>
      </w:r>
    </w:p>
    <w:p w:rsidR="00DB2DDC" w:rsidRDefault="00201C11">
      <w:r>
        <w:t>If he was being honest, the Baker would have to admit that he could already imagine what it was that Mary and Peyton are going to be made to do, and he only needed to see the expression that was written on the</w:t>
      </w:r>
      <w:r>
        <w:t xml:space="preserve"> face of the two young women for him to know that both of them also understood what it was that they would soon be made to do, though even if that was the case, it would appear that neither of them was willing to say anything about it. Of course, he was qu</w:t>
      </w:r>
      <w:r>
        <w:t xml:space="preserve">ick to realize that the reason for their reluctance to say anything at that moment had to do with the fact that both of them have found themselves staring at the cocks of two homeless men in front of them. </w:t>
      </w:r>
    </w:p>
    <w:p w:rsidR="00DB2DDC" w:rsidRDefault="00201C11">
      <w:r>
        <w:t>The Baker turned his attention toward the direction of the faces of those men who are in front of his trainees, and the smile that was written on their faces at that moment was the only thing that he needed to see for him to know just how excited they are,</w:t>
      </w:r>
      <w:r>
        <w:t xml:space="preserve"> though their attempts to force their cocks into the warm and wet oral orifices of Mary and Peyton were put into check by the fact that the two trainees appear to be unwilling to open their mouths. Their show of resistance, however, was useless, because bo</w:t>
      </w:r>
      <w:r>
        <w:t>th of them were soon forced to open their lips, and as the Baker had expected, the moment that they parted their lips, the men in front of them forced their cocks into their oral orifices.</w:t>
      </w:r>
    </w:p>
    <w:p w:rsidR="00DB2DDC" w:rsidRDefault="00201C11">
      <w:r>
        <w:t>He was sure that neither Mary nor Peyton had wanted to open their l</w:t>
      </w:r>
      <w:r>
        <w:t xml:space="preserve">ips, but they were forced to because of the actions of the comrades of the men in front of them. Those comrades in question </w:t>
      </w:r>
      <w:r>
        <w:lastRenderedPageBreak/>
        <w:t>had now forced their cocks into the most intimate of parts of Mary and Peyton, and though it was true that their cunts are still rat</w:t>
      </w:r>
      <w:r>
        <w:t>her gaping because not even a minute had passed since they were last violated, there was still some pain that accompanied the actions that the men in question had done and that pain manifested itself in the form of screams that escaped from the lips of the</w:t>
      </w:r>
      <w:r>
        <w:t xml:space="preserve"> two trainees, or at least, that was supposed to be the case.</w:t>
      </w:r>
    </w:p>
    <w:p w:rsidR="00DB2DDC" w:rsidRDefault="00201C11">
      <w:r>
        <w:t>The screams that should have escaped from their lips, however, were cut-off by the fact that the men in front of them had forced their cocks into their warm and wet oral orifices, cutting off th</w:t>
      </w:r>
      <w:r>
        <w:t>ose sounds that should have escaped from their lips at that moment.</w:t>
      </w:r>
    </w:p>
    <w:p w:rsidR="00DB2DDC" w:rsidRDefault="00201C11">
      <w:r>
        <w:t>For the next minute, the only sounds that were echoing around the alley that they were in would come from the lips of the men who have their cocks buried in the holes of Mary and Peyton, a</w:t>
      </w:r>
      <w:r>
        <w:t>nd as he crossed his arms over his chest, the Baker would have to admit that he could not blame the men for allowing those sounds to escape from their mouths, after all, he did not need to have a good imagination for him to know what the feeling of the mou</w:t>
      </w:r>
      <w:r>
        <w:t xml:space="preserve">th and the </w:t>
      </w:r>
      <w:proofErr w:type="spellStart"/>
      <w:r>
        <w:t>cunt</w:t>
      </w:r>
      <w:proofErr w:type="spellEnd"/>
      <w:r>
        <w:t xml:space="preserve"> of both of his trainees are, considering that he had felt them before.</w:t>
      </w:r>
    </w:p>
    <w:p w:rsidR="00DB2DDC" w:rsidRDefault="00201C11">
      <w:r>
        <w:t>He mentally shook his head, however, even as he forced himself to return to the present, and it would appear that he had returned to the present just in time for him to watch as the four men who are having their fun at the expense of his trainees let out l</w:t>
      </w:r>
      <w:r>
        <w:t>oud sounds of pleasure from their lips. Those sounds that had escaped from their lips would be the only sounds that he needed to hear for him to know that all four of them have reached their release, and indeed, he was provided evidence that such was the c</w:t>
      </w:r>
      <w:r>
        <w:t>ase, a few moments later, even as the four men removed their cocks from the abused holes of the two women.</w:t>
      </w:r>
    </w:p>
    <w:p w:rsidR="00DB2DDC" w:rsidRDefault="00201C11">
      <w:r>
        <w:t>The Baker would have to admit that he was rather impressed with the actions that the men had taken at that moment because they not only removed their</w:t>
      </w:r>
      <w:r>
        <w:t xml:space="preserve"> cocks from their chosen holes at the same time, they also did so before they had even reached their climax, though it soon became apparent that even if that was the case, the men had timed their actions so that less than a second had passed before their f</w:t>
      </w:r>
      <w:r>
        <w:t>resh and warm seed erupted from the tips of their cocks, and because they had the tips of their rods pointed toward the faces and cheeks of the ass of the two women, it meant that the fresh cum that they had produced had landed on their bodies instead.</w:t>
      </w:r>
    </w:p>
    <w:p w:rsidR="00DB2DDC" w:rsidRDefault="00201C11">
      <w:r>
        <w:lastRenderedPageBreak/>
        <w:t>Def</w:t>
      </w:r>
      <w:r>
        <w:t>eated whimpers escaped from the lips of the two trainees at that moment, and that was the only sound that he needed to hear for him to know that both of them are now ready to plead for mercy, but then again, he told himself that both of them had been ready</w:t>
      </w:r>
      <w:r>
        <w:t xml:space="preserve"> to plead for that since the moment that they realized what their punishment would be, though this time, they would be more desperate with their pleading as they would mean it. He </w:t>
      </w:r>
      <w:r w:rsidR="00B30180">
        <w:t>did not</w:t>
      </w:r>
      <w:r>
        <w:t xml:space="preserve"> doubt that both of them would now be promising him that they would do</w:t>
      </w:r>
      <w:r>
        <w:t xml:space="preserve"> anything that they would be told to do if only he would guarantee that they would be spared from this painful and humiliating punishment that they are now going through. Unfortunately for them, no such reprieve would be coming for them.</w:t>
      </w:r>
    </w:p>
    <w:p w:rsidR="00DB2DDC" w:rsidRDefault="00201C11">
      <w:r>
        <w:t>They realized that</w:t>
      </w:r>
      <w:r>
        <w:t xml:space="preserve"> such was the case, a few moments later, even as the man behind them joined the one who had violated their mouths in a position in front of them, the fingers of their hands wrapped around the girths of this cocks, and in front of the Baker - and the other </w:t>
      </w:r>
      <w:r>
        <w:t>members of the staff - they then used those fingers as their leverage to point the tip of their cocks toward the direction of the faces of the two women.</w:t>
      </w:r>
    </w:p>
    <w:p w:rsidR="00DB2DDC" w:rsidRDefault="00201C11">
      <w:r>
        <w:t>The Baker could see the fear and realization that appeared on the faces of the two women, a few moment</w:t>
      </w:r>
      <w:r>
        <w:t xml:space="preserve">s later, but neither of them said anything. It was not that they did not have anything to say at that moment, however, that made them keep their mouth </w:t>
      </w:r>
      <w:proofErr w:type="gramStart"/>
      <w:r>
        <w:t>closed,</w:t>
      </w:r>
      <w:proofErr w:type="gramEnd"/>
      <w:r>
        <w:t xml:space="preserve"> rather, it was because opening their mouths at that moment would mean more humiliation for them. </w:t>
      </w:r>
      <w:r>
        <w:t>At the same time, the way that they are reacting at that moment told him that both of them understood what it was that the men want to do, and they did not have to wait long before the warm piss of the four men - two each for them - erupted from the tip of</w:t>
      </w:r>
      <w:r>
        <w:t xml:space="preserve"> their cocks and toward the faces of Mary and Peyton.</w:t>
      </w:r>
    </w:p>
    <w:p w:rsidR="00DB2DDC" w:rsidRDefault="00201C11">
      <w:r>
        <w:t xml:space="preserve">Even as the cum that had been placed on their faces by the men who had just finished using their mouths were washed away by the piss that the men were now directing toward their faces, neither Mary nor </w:t>
      </w:r>
      <w:r>
        <w:t>Peyton said anything, though that did not mean that the expression on their faces had not changed, and the disgusted expression that was written on their visages at that moment was as he had expected. He would have wanted to keep his attention focused towa</w:t>
      </w:r>
      <w:r>
        <w:t>rd their direction at that moment, but he forced himself to turn his attention away so that he could see the expression that was written on the face of his immediate superior.</w:t>
      </w:r>
    </w:p>
    <w:p w:rsidR="00DB2DDC" w:rsidRDefault="00201C11">
      <w:r>
        <w:lastRenderedPageBreak/>
        <w:t>If he was being honest, the trainer would have to admit that he had turned his a</w:t>
      </w:r>
      <w:r>
        <w:t>ttention toward the direction of his immediate superior so that he could see the expression that was written on his face and that, in turn, would allow him to gauge just how far the Archon was willing to go to. This, of course, is not the first time that h</w:t>
      </w:r>
      <w:r>
        <w:t>e had done this, though he would have to admit that when he had tried to do it to the Archduke, he had failed to see his limit, even if it was true that the Grand Archon had expressed his concerns to his trainer that some of the things that the Baker was w</w:t>
      </w:r>
      <w:r>
        <w:t>illing to do were making his brethren balk. It had meant that he had to curtail some of his plans, but then he returned to the present before he could continue with that particular line of thought.</w:t>
      </w:r>
    </w:p>
    <w:p w:rsidR="00DB2DDC" w:rsidRDefault="00201C11">
      <w:r>
        <w:t>As he returned to the present, he looked at the expression</w:t>
      </w:r>
      <w:r>
        <w:t xml:space="preserve"> on the face of his immediate superior, only for him to realize that it was an exercise in futility as he was not even looking toward the direction of the show that was happening in front of them, rather, it would appear that he was busy telling something </w:t>
      </w:r>
      <w:r>
        <w:t>to the woman who was wearing his gold collar around her neck, and from the expression on the face of Madelaine, it was clear that she did not like what it was that she was hearing from him, but then again, the trainer realized that the expression of horror</w:t>
      </w:r>
      <w:r>
        <w:t xml:space="preserve"> on the face of the pretty redhead at that moment may have more to do with the fact that she is the one who was watching what was happening to Mary and Peyton.</w:t>
      </w:r>
    </w:p>
    <w:p w:rsidR="00DB2DDC" w:rsidRDefault="00201C11">
      <w:r>
        <w:t>The Baker realized that the words that were coming out of the lips of the Pianist at that moment</w:t>
      </w:r>
      <w:r>
        <w:t xml:space="preserve"> and directed straight to the ears of his favorite would be something akin to the Archon warning her that she would be in the place of either Mary or Peyton if she were to ever disobey him, and from the expression on the face of the pretty redhead at that </w:t>
      </w:r>
      <w:r>
        <w:t>moment, the Baker could tell that the message was being received.</w:t>
      </w:r>
    </w:p>
    <w:p w:rsidR="00DB2DDC" w:rsidRDefault="00201C11">
      <w:r>
        <w:t>He returned his attention toward the direction of his trainees at that moment, and as he noted the number of men that are still waiting for their turn with Mary and Peyton, he allowed a soft</w:t>
      </w:r>
      <w:r>
        <w:t xml:space="preserve"> sigh to escape from his lips before he then said, “Remember that each of them could only have one shot, and if one of them tried to get more than that, you can make an example of him,” and again, he did not wait for the man to say anything before he turne</w:t>
      </w:r>
      <w:r>
        <w:t>d his attention away from the show happening in front of him so that he could make his way toward the same door that he had used to walk out of the facility.</w:t>
      </w:r>
    </w:p>
    <w:sectPr w:rsidR="00DB2DDC" w:rsidSect="00DB2DDC">
      <w:headerReference w:type="even" r:id="rId7"/>
      <w:headerReference w:type="default" r:id="rId8"/>
      <w:footerReference w:type="default" r:id="rId9"/>
      <w:headerReference w:type="first" r:id="rId10"/>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1C11" w:rsidRDefault="00201C11" w:rsidP="00DB2DDC">
      <w:pPr>
        <w:spacing w:after="0" w:line="240" w:lineRule="auto"/>
      </w:pPr>
      <w:r>
        <w:separator/>
      </w:r>
    </w:p>
  </w:endnote>
  <w:endnote w:type="continuationSeparator" w:id="0">
    <w:p w:rsidR="00201C11" w:rsidRDefault="00201C11" w:rsidP="00DB2D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DDC" w:rsidRDefault="00201C11">
    <w:pPr>
      <w:pBdr>
        <w:top w:val="single" w:sz="24" w:space="1" w:color="622423"/>
        <w:left w:val="nil"/>
        <w:bottom w:val="nil"/>
        <w:right w:val="nil"/>
        <w:between w:val="nil"/>
      </w:pBdr>
      <w:tabs>
        <w:tab w:val="center" w:pos="4680"/>
        <w:tab w:val="right" w:pos="9360"/>
      </w:tabs>
      <w:spacing w:after="0" w:line="240" w:lineRule="auto"/>
      <w:rPr>
        <w:b/>
        <w:color w:val="000000"/>
        <w:sz w:val="28"/>
        <w:szCs w:val="28"/>
      </w:rPr>
    </w:pPr>
    <w:r>
      <w:rPr>
        <w:b/>
        <w:color w:val="000000"/>
        <w:sz w:val="28"/>
        <w:szCs w:val="28"/>
      </w:rPr>
      <w:t>PROJECT 22A123C</w:t>
    </w:r>
    <w:r>
      <w:rPr>
        <w:b/>
        <w:color w:val="000000"/>
        <w:sz w:val="28"/>
        <w:szCs w:val="28"/>
      </w:rPr>
      <w:tab/>
      <w:t>OPERATION CHARLOTTE</w:t>
    </w:r>
    <w:r>
      <w:rPr>
        <w:b/>
        <w:color w:val="000000"/>
        <w:sz w:val="28"/>
        <w:szCs w:val="28"/>
      </w:rPr>
      <w:tab/>
      <w:t xml:space="preserve">Page </w:t>
    </w:r>
    <w:r w:rsidR="00DB2DDC">
      <w:rPr>
        <w:b/>
        <w:color w:val="000000"/>
        <w:sz w:val="28"/>
        <w:szCs w:val="28"/>
      </w:rPr>
      <w:fldChar w:fldCharType="begin"/>
    </w:r>
    <w:r>
      <w:rPr>
        <w:b/>
        <w:color w:val="000000"/>
        <w:sz w:val="28"/>
        <w:szCs w:val="28"/>
      </w:rPr>
      <w:instrText>PAGE</w:instrText>
    </w:r>
    <w:r w:rsidR="00B30180">
      <w:rPr>
        <w:b/>
        <w:color w:val="000000"/>
        <w:sz w:val="28"/>
        <w:szCs w:val="28"/>
      </w:rPr>
      <w:fldChar w:fldCharType="separate"/>
    </w:r>
    <w:r w:rsidR="00B30180">
      <w:rPr>
        <w:b/>
        <w:noProof/>
        <w:color w:val="000000"/>
        <w:sz w:val="28"/>
        <w:szCs w:val="28"/>
      </w:rPr>
      <w:t>15</w:t>
    </w:r>
    <w:r w:rsidR="00DB2DDC">
      <w:rPr>
        <w:b/>
        <w:color w:val="000000"/>
        <w:sz w:val="28"/>
        <w:szCs w:val="28"/>
      </w:rPr>
      <w:fldChar w:fldCharType="end"/>
    </w:r>
  </w:p>
  <w:p w:rsidR="00DB2DDC" w:rsidRDefault="00DB2DDC">
    <w:pPr>
      <w:pBdr>
        <w:top w:val="nil"/>
        <w:left w:val="nil"/>
        <w:bottom w:val="nil"/>
        <w:right w:val="nil"/>
        <w:between w:val="nil"/>
      </w:pBdr>
      <w:tabs>
        <w:tab w:val="center" w:pos="4680"/>
        <w:tab w:val="right" w:pos="9360"/>
      </w:tabs>
      <w:spacing w:after="0" w:line="240" w:lineRule="auto"/>
      <w:rPr>
        <w:b/>
        <w:color w:val="000000"/>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1C11" w:rsidRDefault="00201C11" w:rsidP="00DB2DDC">
      <w:pPr>
        <w:spacing w:after="0" w:line="240" w:lineRule="auto"/>
      </w:pPr>
      <w:r>
        <w:separator/>
      </w:r>
    </w:p>
  </w:footnote>
  <w:footnote w:type="continuationSeparator" w:id="0">
    <w:p w:rsidR="00201C11" w:rsidRDefault="00201C11" w:rsidP="00DB2D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DDC" w:rsidRDefault="00DB2DDC">
    <w:pPr>
      <w:pBdr>
        <w:top w:val="nil"/>
        <w:left w:val="nil"/>
        <w:bottom w:val="nil"/>
        <w:right w:val="nil"/>
        <w:between w:val="nil"/>
      </w:pBdr>
      <w:tabs>
        <w:tab w:val="center" w:pos="4680"/>
        <w:tab w:val="right" w:pos="9360"/>
      </w:tabs>
      <w:spacing w:after="0" w:line="240" w:lineRule="auto"/>
      <w:rPr>
        <w:color w:val="000000"/>
      </w:rPr>
    </w:pPr>
    <w:r w:rsidRPr="00DB2DDC">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alt="" style="position:absolute;left:0;text-align:left;margin-left:0;margin-top:0;width:467.85pt;height:497.05pt;z-index:-251657728;mso-position-horizontal:center;mso-position-horizontal-relative:margin;mso-position-vertical:center;mso-position-vertical-relative:margin">
          <v:imagedata r:id="rId1" o:title="image1"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DDC" w:rsidRDefault="00DB2DDC">
    <w:pPr>
      <w:pBdr>
        <w:top w:val="nil"/>
        <w:left w:val="nil"/>
        <w:bottom w:val="single" w:sz="24" w:space="1" w:color="622423"/>
        <w:right w:val="nil"/>
        <w:between w:val="nil"/>
      </w:pBdr>
      <w:tabs>
        <w:tab w:val="center" w:pos="4680"/>
        <w:tab w:val="right" w:pos="9360"/>
      </w:tabs>
      <w:spacing w:after="0" w:line="240" w:lineRule="auto"/>
      <w:jc w:val="center"/>
      <w:rPr>
        <w:color w:val="000000"/>
      </w:rPr>
    </w:pPr>
    <w:r w:rsidRPr="00DB2DDC">
      <w:rPr>
        <w:rFonts w:ascii="Cambria" w:eastAsia="Cambria" w:hAnsi="Cambria" w:cs="Cambria"/>
        <w:color w:val="000000"/>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alt="" style="position:absolute;left:0;text-align:left;margin-left:0;margin-top:0;width:467.85pt;height:497.05pt;z-index:-251659776;mso-position-horizontal:center;mso-position-horizontal-relative:margin;mso-position-vertical:center;mso-position-vertical-relative:margin">
          <v:imagedata r:id="rId1" o:title="image1" gain="19661f" blacklevel="22938f"/>
          <w10:wrap anchorx="margin" anchory="margin"/>
        </v:shape>
      </w:pict>
    </w:r>
    <w:r w:rsidR="00201C11">
      <w:rPr>
        <w:b/>
        <w:color w:val="000000"/>
        <w:sz w:val="36"/>
        <w:szCs w:val="36"/>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DDC" w:rsidRDefault="00DB2DDC">
    <w:pPr>
      <w:pBdr>
        <w:top w:val="nil"/>
        <w:left w:val="nil"/>
        <w:bottom w:val="nil"/>
        <w:right w:val="nil"/>
        <w:between w:val="nil"/>
      </w:pBdr>
      <w:tabs>
        <w:tab w:val="center" w:pos="4680"/>
        <w:tab w:val="right" w:pos="9360"/>
      </w:tabs>
      <w:spacing w:after="0" w:line="240" w:lineRule="auto"/>
      <w:rPr>
        <w:color w:val="000000"/>
      </w:rPr>
    </w:pPr>
    <w:r w:rsidRPr="00DB2DDC">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 style="position:absolute;left:0;text-align:left;margin-left:0;margin-top:0;width:467.85pt;height:497.05pt;z-index:-251658752;mso-position-horizontal:center;mso-position-horizontal-relative:margin;mso-position-vertical:center;mso-position-vertical-relative:margin">
          <v:imagedata r:id="rId1" o:title="image1"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Q0MjWxNDUxNTO3NDJR0lEKTi0uzszPAykwrAUAvW1eXiwAAAA="/>
  </w:docVars>
  <w:rsids>
    <w:rsidRoot w:val="00DB2DDC"/>
    <w:rsid w:val="00201C11"/>
    <w:rsid w:val="00B30180"/>
    <w:rsid w:val="00DB2DDC"/>
  </w:rsids>
  <m:mathPr>
    <m:mathFont m:val="Cambria Math"/>
    <m:brkBin m:val="before"/>
    <m:brkBinSub m:val="--"/>
    <m:smallFrac m:val="off"/>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PH"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style>
  <w:style w:type="paragraph" w:styleId="Heading1">
    <w:name w:val="heading 1"/>
    <w:basedOn w:val="normal0"/>
    <w:next w:val="normal0"/>
    <w:rsid w:val="00AC413A"/>
    <w:pPr>
      <w:keepNext/>
      <w:keepLines/>
      <w:spacing w:before="480" w:after="120"/>
      <w:outlineLvl w:val="0"/>
    </w:pPr>
    <w:rPr>
      <w:b/>
      <w:sz w:val="48"/>
      <w:szCs w:val="48"/>
    </w:rPr>
  </w:style>
  <w:style w:type="paragraph" w:styleId="Heading2">
    <w:name w:val="heading 2"/>
    <w:basedOn w:val="normal0"/>
    <w:next w:val="normal0"/>
    <w:rsid w:val="00AC413A"/>
    <w:pPr>
      <w:keepNext/>
      <w:keepLines/>
      <w:spacing w:before="360" w:after="80"/>
      <w:outlineLvl w:val="1"/>
    </w:pPr>
    <w:rPr>
      <w:b/>
      <w:sz w:val="36"/>
      <w:szCs w:val="36"/>
    </w:rPr>
  </w:style>
  <w:style w:type="paragraph" w:styleId="Heading3">
    <w:name w:val="heading 3"/>
    <w:basedOn w:val="normal0"/>
    <w:next w:val="normal0"/>
    <w:rsid w:val="00AC413A"/>
    <w:pPr>
      <w:keepNext/>
      <w:keepLines/>
      <w:spacing w:before="280" w:after="80"/>
      <w:outlineLvl w:val="2"/>
    </w:pPr>
    <w:rPr>
      <w:b/>
      <w:sz w:val="28"/>
      <w:szCs w:val="28"/>
    </w:rPr>
  </w:style>
  <w:style w:type="paragraph" w:styleId="Heading4">
    <w:name w:val="heading 4"/>
    <w:basedOn w:val="normal0"/>
    <w:next w:val="normal0"/>
    <w:rsid w:val="00AC413A"/>
    <w:pPr>
      <w:keepNext/>
      <w:keepLines/>
      <w:spacing w:before="240" w:after="40"/>
      <w:outlineLvl w:val="3"/>
    </w:pPr>
    <w:rPr>
      <w:b/>
    </w:rPr>
  </w:style>
  <w:style w:type="paragraph" w:styleId="Heading5">
    <w:name w:val="heading 5"/>
    <w:basedOn w:val="normal0"/>
    <w:next w:val="normal0"/>
    <w:rsid w:val="00AC413A"/>
    <w:pPr>
      <w:keepNext/>
      <w:keepLines/>
      <w:spacing w:before="220" w:after="40"/>
      <w:outlineLvl w:val="4"/>
    </w:pPr>
    <w:rPr>
      <w:b/>
      <w:sz w:val="22"/>
      <w:szCs w:val="22"/>
    </w:rPr>
  </w:style>
  <w:style w:type="paragraph" w:styleId="Heading6">
    <w:name w:val="heading 6"/>
    <w:basedOn w:val="normal0"/>
    <w:next w:val="normal0"/>
    <w:rsid w:val="00AC41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
    <w:rsid w:val="00DB2DDC"/>
  </w:style>
  <w:style w:type="paragraph" w:styleId="Title">
    <w:name w:val="Title"/>
    <w:basedOn w:val="normal0"/>
    <w:next w:val="normal0"/>
    <w:rsid w:val="00AC413A"/>
    <w:pPr>
      <w:keepNext/>
      <w:keepLines/>
      <w:spacing w:before="480" w:after="120"/>
    </w:pPr>
    <w:rPr>
      <w:b/>
      <w:sz w:val="72"/>
      <w:szCs w:val="72"/>
    </w:rPr>
  </w:style>
  <w:style w:type="paragraph" w:customStyle="1" w:styleId="normal0">
    <w:name w:val="normal"/>
    <w:rsid w:val="00AC413A"/>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 w:type="paragraph" w:styleId="Subtitle">
    <w:name w:val="Subtitle"/>
    <w:basedOn w:val="Normal"/>
    <w:next w:val="Normal"/>
    <w:rsid w:val="00DB2DDC"/>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J9mmlHEXvBmqG0sBheCUP0qHwQ==">AMUW2mWLXjzI4uv4vfAroqQSDr1rzUjiFRJ8wlWw9jo9oug3YkhM8m5GHGlYz13rNFNPbBrmXCq0NAcoprvscIoxJ+QH1KKhwx6OJ10jdAiYm80oTZuq0Z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711</Words>
  <Characters>32558</Characters>
  <Application>Microsoft Office Word</Application>
  <DocSecurity>0</DocSecurity>
  <Lines>271</Lines>
  <Paragraphs>76</Paragraphs>
  <ScaleCrop>false</ScaleCrop>
  <Company/>
  <LinksUpToDate>false</LinksUpToDate>
  <CharactersWithSpaces>381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2</cp:revision>
  <dcterms:created xsi:type="dcterms:W3CDTF">2013-06-12T10:38:00Z</dcterms:created>
  <dcterms:modified xsi:type="dcterms:W3CDTF">2022-03-07T11:20:00Z</dcterms:modified>
</cp:coreProperties>
</file>